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20AB8" w14:textId="77777777" w:rsidR="00F043A4" w:rsidRDefault="00F043A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tbl>
      <w:tblPr>
        <w:tblStyle w:val="a"/>
        <w:tblW w:w="1374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42"/>
        <w:gridCol w:w="3005"/>
        <w:gridCol w:w="3662"/>
        <w:gridCol w:w="2441"/>
        <w:gridCol w:w="1897"/>
      </w:tblGrid>
      <w:tr w:rsidR="00F043A4" w14:paraId="0C320AC2" w14:textId="77777777">
        <w:trPr>
          <w:trHeight w:val="562"/>
        </w:trPr>
        <w:tc>
          <w:tcPr>
            <w:tcW w:w="2742" w:type="dxa"/>
            <w:shd w:val="clear" w:color="auto" w:fill="D9D9D9"/>
          </w:tcPr>
          <w:p w14:paraId="0C320AB9" w14:textId="77777777" w:rsidR="00F043A4" w:rsidRDefault="00F043A4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3005" w:type="dxa"/>
            <w:shd w:val="clear" w:color="auto" w:fill="D9D9D9"/>
          </w:tcPr>
          <w:p w14:paraId="0C320ABA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dvanced</w:t>
            </w:r>
          </w:p>
          <w:p w14:paraId="0C320ABB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5</w:t>
            </w:r>
          </w:p>
        </w:tc>
        <w:tc>
          <w:tcPr>
            <w:tcW w:w="3662" w:type="dxa"/>
            <w:shd w:val="clear" w:color="auto" w:fill="D9D9D9"/>
          </w:tcPr>
          <w:p w14:paraId="0C320ABC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ficient</w:t>
            </w:r>
          </w:p>
          <w:p w14:paraId="0C320ABD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4</w:t>
            </w:r>
          </w:p>
        </w:tc>
        <w:tc>
          <w:tcPr>
            <w:tcW w:w="2441" w:type="dxa"/>
            <w:shd w:val="clear" w:color="auto" w:fill="D9D9D9"/>
          </w:tcPr>
          <w:p w14:paraId="0C320ABE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artially Proficient</w:t>
            </w:r>
          </w:p>
          <w:p w14:paraId="0C320ABF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3</w:t>
            </w:r>
          </w:p>
        </w:tc>
        <w:tc>
          <w:tcPr>
            <w:tcW w:w="1897" w:type="dxa"/>
            <w:shd w:val="clear" w:color="auto" w:fill="D9D9D9"/>
          </w:tcPr>
          <w:p w14:paraId="0C320AC0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Unsatisfactory</w:t>
            </w:r>
          </w:p>
          <w:p w14:paraId="0C320AC1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1</w:t>
            </w:r>
          </w:p>
        </w:tc>
      </w:tr>
      <w:tr w:rsidR="00F043A4" w14:paraId="0C320ACC" w14:textId="77777777">
        <w:trPr>
          <w:trHeight w:val="1850"/>
        </w:trPr>
        <w:tc>
          <w:tcPr>
            <w:tcW w:w="2742" w:type="dxa"/>
          </w:tcPr>
          <w:p w14:paraId="0C320AC3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Claim</w:t>
            </w:r>
          </w:p>
          <w:p w14:paraId="0C320AC4" w14:textId="08E74970" w:rsidR="00F043A4" w:rsidRDefault="00000000">
            <w:pPr>
              <w:jc w:val="center"/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 xml:space="preserve">A statement based on evidence gathered in your experiment, which answers your experimental </w:t>
            </w:r>
            <w:proofErr w:type="gramStart"/>
            <w:r>
              <w:rPr>
                <w:rFonts w:ascii="Cambria" w:eastAsia="Cambria" w:hAnsi="Cambria" w:cs="Cambria"/>
                <w:i/>
              </w:rPr>
              <w:t>question</w:t>
            </w:r>
            <w:proofErr w:type="gramEnd"/>
          </w:p>
          <w:p w14:paraId="0C320AC5" w14:textId="77777777" w:rsidR="00F043A4" w:rsidRDefault="00F043A4">
            <w:pPr>
              <w:jc w:val="center"/>
              <w:rPr>
                <w:rFonts w:ascii="Cambria" w:eastAsia="Cambria" w:hAnsi="Cambria" w:cs="Cambria"/>
                <w:i/>
              </w:rPr>
            </w:pPr>
          </w:p>
        </w:tc>
        <w:tc>
          <w:tcPr>
            <w:tcW w:w="3005" w:type="dxa"/>
          </w:tcPr>
          <w:p w14:paraId="0C320AC6" w14:textId="77777777" w:rsidR="00F043A4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65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makes a complete and accurate claim that relates to the question.</w:t>
            </w:r>
          </w:p>
        </w:tc>
        <w:tc>
          <w:tcPr>
            <w:tcW w:w="3662" w:type="dxa"/>
          </w:tcPr>
          <w:p w14:paraId="0C320AC7" w14:textId="77777777" w:rsidR="00F043A4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"/>
              <w:rPr>
                <w:rFonts w:ascii="Cambria" w:eastAsia="Cambria" w:hAnsi="Cambria" w:cs="Cambria"/>
                <w:color w:val="000000"/>
              </w:rPr>
            </w:pPr>
            <w:proofErr w:type="gramStart"/>
            <w:r>
              <w:rPr>
                <w:rFonts w:ascii="Cambria" w:eastAsia="Cambria" w:hAnsi="Cambria" w:cs="Cambria"/>
                <w:color w:val="000000"/>
              </w:rPr>
              <w:t>Student makes</w:t>
            </w:r>
            <w:proofErr w:type="gramEnd"/>
            <w:r>
              <w:rPr>
                <w:rFonts w:ascii="Cambria" w:eastAsia="Cambria" w:hAnsi="Cambria" w:cs="Cambria"/>
                <w:color w:val="000000"/>
              </w:rPr>
              <w:t xml:space="preserve"> a complete and accurate claim that relates to the </w:t>
            </w:r>
            <w:proofErr w:type="gramStart"/>
            <w:r>
              <w:rPr>
                <w:rFonts w:ascii="Cambria" w:eastAsia="Cambria" w:hAnsi="Cambria" w:cs="Cambria"/>
                <w:color w:val="000000"/>
              </w:rPr>
              <w:t>question, but</w:t>
            </w:r>
            <w:proofErr w:type="gramEnd"/>
            <w:r>
              <w:rPr>
                <w:rFonts w:ascii="Cambria" w:eastAsia="Cambria" w:hAnsi="Cambria" w:cs="Cambria"/>
                <w:color w:val="000000"/>
              </w:rPr>
              <w:t xml:space="preserve"> may struggle with how to word the claim for maximum effect. </w:t>
            </w:r>
          </w:p>
        </w:tc>
        <w:tc>
          <w:tcPr>
            <w:tcW w:w="2441" w:type="dxa"/>
          </w:tcPr>
          <w:p w14:paraId="0C320AC8" w14:textId="77777777" w:rsidR="00F043A4" w:rsidRDefault="00000000">
            <w:pPr>
              <w:rPr>
                <w:rFonts w:ascii="Cambria" w:eastAsia="Cambria" w:hAnsi="Cambria" w:cs="Cambria"/>
              </w:rPr>
            </w:pPr>
            <w:proofErr w:type="gramStart"/>
            <w:r>
              <w:rPr>
                <w:rFonts w:ascii="Cambria" w:eastAsia="Cambria" w:hAnsi="Cambria" w:cs="Cambria"/>
              </w:rPr>
              <w:t>Student</w:t>
            </w:r>
            <w:proofErr w:type="gramEnd"/>
            <w:r>
              <w:rPr>
                <w:rFonts w:ascii="Cambria" w:eastAsia="Cambria" w:hAnsi="Cambria" w:cs="Cambria"/>
              </w:rPr>
              <w:t xml:space="preserve"> makes an accurate claim but is incomplete.</w:t>
            </w:r>
          </w:p>
          <w:p w14:paraId="0C320AC9" w14:textId="77777777" w:rsidR="00F043A4" w:rsidRDefault="00F043A4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1897" w:type="dxa"/>
          </w:tcPr>
          <w:p w14:paraId="0C320ACA" w14:textId="77777777" w:rsidR="00F043A4" w:rsidRDefault="00000000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tudent does not make a claim or makes an inaccurate claim.</w:t>
            </w:r>
          </w:p>
          <w:p w14:paraId="0C320ACB" w14:textId="77777777" w:rsidR="00F043A4" w:rsidRDefault="00F043A4">
            <w:pPr>
              <w:rPr>
                <w:rFonts w:ascii="Cambria" w:eastAsia="Cambria" w:hAnsi="Cambria" w:cs="Cambria"/>
              </w:rPr>
            </w:pPr>
          </w:p>
        </w:tc>
      </w:tr>
      <w:tr w:rsidR="00F043A4" w14:paraId="0C320AD8" w14:textId="77777777">
        <w:trPr>
          <w:trHeight w:val="2842"/>
        </w:trPr>
        <w:tc>
          <w:tcPr>
            <w:tcW w:w="2742" w:type="dxa"/>
          </w:tcPr>
          <w:p w14:paraId="0C320ACD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Evidence</w:t>
            </w:r>
          </w:p>
          <w:p w14:paraId="0C320ACE" w14:textId="77777777" w:rsidR="00F043A4" w:rsidRDefault="00000000">
            <w:pPr>
              <w:jc w:val="center"/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The most important data/and or observations from your experiment that best supports your claim</w:t>
            </w:r>
          </w:p>
        </w:tc>
        <w:tc>
          <w:tcPr>
            <w:tcW w:w="3005" w:type="dxa"/>
          </w:tcPr>
          <w:p w14:paraId="0C320ACF" w14:textId="4FACC0D3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80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provides all evidence that is considered appropriate, sufficient</w:t>
            </w:r>
            <w:r w:rsidR="00E32DDB">
              <w:rPr>
                <w:rFonts w:ascii="Cambria" w:eastAsia="Cambria" w:hAnsi="Cambria" w:cs="Cambria"/>
                <w:color w:val="000000"/>
              </w:rPr>
              <w:t>,</w:t>
            </w:r>
            <w:r>
              <w:rPr>
                <w:rFonts w:ascii="Cambria" w:eastAsia="Cambria" w:hAnsi="Cambria" w:cs="Cambria"/>
                <w:color w:val="000000"/>
              </w:rPr>
              <w:t xml:space="preserve"> and specific to support and refute the claim</w:t>
            </w:r>
            <w:r w:rsidR="00E32DDB">
              <w:rPr>
                <w:rFonts w:ascii="Cambria" w:eastAsia="Cambria" w:hAnsi="Cambria" w:cs="Cambria"/>
                <w:color w:val="000000"/>
              </w:rPr>
              <w:t>.</w:t>
            </w:r>
          </w:p>
          <w:p w14:paraId="0C320AD0" w14:textId="316E4980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includes units for measurements where appropriate and discusses trends in the data</w:t>
            </w:r>
            <w:r w:rsidR="00E32DDB">
              <w:rPr>
                <w:rFonts w:ascii="Cambria" w:eastAsia="Cambria" w:hAnsi="Cambria" w:cs="Cambria"/>
                <w:color w:val="000000"/>
              </w:rPr>
              <w:t>.</w:t>
            </w:r>
          </w:p>
          <w:p w14:paraId="0C320AD1" w14:textId="77777777" w:rsidR="00F043A4" w:rsidRDefault="00F043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3662" w:type="dxa"/>
          </w:tcPr>
          <w:p w14:paraId="0C320AD2" w14:textId="6F068E16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80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provides appropriate, sufficient, and specific evidence to support the claim</w:t>
            </w:r>
            <w:r w:rsidR="00E32DDB">
              <w:rPr>
                <w:rFonts w:ascii="Cambria" w:eastAsia="Cambria" w:hAnsi="Cambria" w:cs="Cambria"/>
                <w:color w:val="000000"/>
              </w:rPr>
              <w:t>.</w:t>
            </w:r>
          </w:p>
          <w:p w14:paraId="0C320AD3" w14:textId="6985D2FB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includes units for measurements where appropriate</w:t>
            </w:r>
            <w:r w:rsidR="00E32DDB">
              <w:rPr>
                <w:rFonts w:ascii="Cambria" w:eastAsia="Cambria" w:hAnsi="Cambria" w:cs="Cambria"/>
                <w:color w:val="000000"/>
              </w:rPr>
              <w:t>.</w:t>
            </w:r>
          </w:p>
          <w:p w14:paraId="0C320AD4" w14:textId="77777777" w:rsidR="00F043A4" w:rsidRDefault="00F043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2441" w:type="dxa"/>
          </w:tcPr>
          <w:p w14:paraId="0C320AD5" w14:textId="77777777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Student provides appropriate evidence, but there is not enough evidence to support the claim. </w:t>
            </w:r>
          </w:p>
          <w:p w14:paraId="0C320AD6" w14:textId="4DFBE417" w:rsidR="00F043A4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includes some inappropriate evidence</w:t>
            </w:r>
            <w:r w:rsidR="00E32DDB">
              <w:rPr>
                <w:rFonts w:ascii="Cambria" w:eastAsia="Cambria" w:hAnsi="Cambria" w:cs="Cambria"/>
                <w:color w:val="000000"/>
              </w:rPr>
              <w:t>.</w:t>
            </w:r>
          </w:p>
        </w:tc>
        <w:tc>
          <w:tcPr>
            <w:tcW w:w="1897" w:type="dxa"/>
          </w:tcPr>
          <w:p w14:paraId="0C320AD7" w14:textId="4FA7CC95" w:rsidR="00F043A4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0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does not provide evidence or provides inappropriate evidence that does not support the claim</w:t>
            </w:r>
            <w:r w:rsidR="001C2833">
              <w:rPr>
                <w:rFonts w:ascii="Cambria" w:eastAsia="Cambria" w:hAnsi="Cambria" w:cs="Cambria"/>
                <w:color w:val="000000"/>
              </w:rPr>
              <w:t>.</w:t>
            </w:r>
          </w:p>
        </w:tc>
      </w:tr>
      <w:tr w:rsidR="00F043A4" w14:paraId="0C320AE2" w14:textId="77777777">
        <w:trPr>
          <w:trHeight w:val="3398"/>
        </w:trPr>
        <w:tc>
          <w:tcPr>
            <w:tcW w:w="2742" w:type="dxa"/>
          </w:tcPr>
          <w:p w14:paraId="0C320AD9" w14:textId="77777777" w:rsidR="00F043A4" w:rsidRDefault="00000000">
            <w:pPr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Reasoning</w:t>
            </w:r>
          </w:p>
          <w:p w14:paraId="0C320ADA" w14:textId="77777777" w:rsidR="00F043A4" w:rsidRDefault="00000000">
            <w:pPr>
              <w:jc w:val="center"/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An explanation that uses scientific principles to explain how your evidence supports your claim</w:t>
            </w:r>
          </w:p>
        </w:tc>
        <w:tc>
          <w:tcPr>
            <w:tcW w:w="3005" w:type="dxa"/>
          </w:tcPr>
          <w:p w14:paraId="0DC16762" w14:textId="77777777" w:rsidR="001C2833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80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Student meets the requirements for </w:t>
            </w:r>
            <w:proofErr w:type="gramStart"/>
            <w:r>
              <w:rPr>
                <w:rFonts w:ascii="Cambria" w:eastAsia="Cambria" w:hAnsi="Cambria" w:cs="Cambria"/>
                <w:color w:val="000000"/>
              </w:rPr>
              <w:t>proficient</w:t>
            </w:r>
            <w:proofErr w:type="gramEnd"/>
            <w:r>
              <w:rPr>
                <w:rFonts w:ascii="Cambria" w:eastAsia="Cambria" w:hAnsi="Cambria" w:cs="Cambria"/>
                <w:color w:val="000000"/>
              </w:rPr>
              <w:t xml:space="preserve"> </w:t>
            </w:r>
          </w:p>
          <w:p w14:paraId="0C320ADB" w14:textId="02DA5A28" w:rsidR="00F043A4" w:rsidRDefault="00000000" w:rsidP="001C28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8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AND </w:t>
            </w:r>
          </w:p>
          <w:p w14:paraId="0C320ADC" w14:textId="1CFBCC53" w:rsidR="00F043A4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80"/>
              <w:rPr>
                <w:rFonts w:ascii="Cambria" w:eastAsia="Cambria" w:hAnsi="Cambria" w:cs="Cambria"/>
                <w:color w:val="000000"/>
              </w:rPr>
            </w:pPr>
            <w:bookmarkStart w:id="0" w:name="_gjdgxs" w:colFirst="0" w:colLast="0"/>
            <w:bookmarkEnd w:id="0"/>
            <w:r>
              <w:rPr>
                <w:rFonts w:ascii="Cambria" w:eastAsia="Cambria" w:hAnsi="Cambria" w:cs="Cambria"/>
                <w:color w:val="000000"/>
              </w:rPr>
              <w:t>Student describes possible alternative explanations and provides reasoning for why the alternative explanation is not possible in this analysis</w:t>
            </w:r>
            <w:r w:rsidR="001C2833">
              <w:rPr>
                <w:rFonts w:ascii="Cambria" w:eastAsia="Cambria" w:hAnsi="Cambria" w:cs="Cambria"/>
                <w:color w:val="000000"/>
              </w:rPr>
              <w:t>.</w:t>
            </w:r>
          </w:p>
        </w:tc>
        <w:tc>
          <w:tcPr>
            <w:tcW w:w="3662" w:type="dxa"/>
          </w:tcPr>
          <w:p w14:paraId="0C320ADD" w14:textId="77777777" w:rsidR="00F043A4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Student provides reasoning that connects the evidence to the claim.  </w:t>
            </w:r>
          </w:p>
          <w:p w14:paraId="0C320ADE" w14:textId="38F7FEEE" w:rsidR="00F043A4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includes appropriate scientific principles to explain why each piece of evidence supports the claim</w:t>
            </w:r>
            <w:r w:rsidR="001C2833">
              <w:rPr>
                <w:rFonts w:ascii="Cambria" w:eastAsia="Cambria" w:hAnsi="Cambria" w:cs="Cambria"/>
                <w:color w:val="000000"/>
              </w:rPr>
              <w:t>.</w:t>
            </w:r>
          </w:p>
        </w:tc>
        <w:tc>
          <w:tcPr>
            <w:tcW w:w="2441" w:type="dxa"/>
          </w:tcPr>
          <w:p w14:paraId="0C320ADF" w14:textId="5D8E58F8" w:rsidR="00F043A4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does NOT provide enough reasoning t</w:t>
            </w:r>
            <w:r w:rsidR="001C2833">
              <w:rPr>
                <w:rFonts w:ascii="Cambria" w:eastAsia="Cambria" w:hAnsi="Cambria" w:cs="Cambria"/>
                <w:color w:val="000000"/>
              </w:rPr>
              <w:t>o</w:t>
            </w:r>
            <w:r>
              <w:rPr>
                <w:rFonts w:ascii="Cambria" w:eastAsia="Cambria" w:hAnsi="Cambria" w:cs="Cambria"/>
                <w:color w:val="000000"/>
              </w:rPr>
              <w:t xml:space="preserve"> connect the evidence to the claim.  </w:t>
            </w:r>
          </w:p>
          <w:p w14:paraId="0C320AE0" w14:textId="77777777" w:rsidR="00F043A4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62" w:hanging="162"/>
              <w:rPr>
                <w:rFonts w:ascii="Cambria" w:eastAsia="Cambria" w:hAnsi="Cambria" w:cs="Cambria"/>
                <w:color w:val="000000"/>
              </w:rPr>
            </w:pPr>
            <w:proofErr w:type="gramStart"/>
            <w:r>
              <w:rPr>
                <w:rFonts w:ascii="Cambria" w:eastAsia="Cambria" w:hAnsi="Cambria" w:cs="Cambria"/>
                <w:color w:val="000000"/>
              </w:rPr>
              <w:t>Student</w:t>
            </w:r>
            <w:proofErr w:type="gramEnd"/>
            <w:r>
              <w:rPr>
                <w:rFonts w:ascii="Cambria" w:eastAsia="Cambria" w:hAnsi="Cambria" w:cs="Cambria"/>
                <w:color w:val="000000"/>
              </w:rPr>
              <w:t xml:space="preserve"> may include some scientific principles to explain why the evidence supports the claim, but it is not developed.   </w:t>
            </w:r>
          </w:p>
        </w:tc>
        <w:tc>
          <w:tcPr>
            <w:tcW w:w="1897" w:type="dxa"/>
          </w:tcPr>
          <w:p w14:paraId="0C320AE1" w14:textId="77777777" w:rsidR="00F043A4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0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Student does not provide reasoning using scientific principles or only provides inappropriate reasoning.</w:t>
            </w:r>
          </w:p>
        </w:tc>
      </w:tr>
    </w:tbl>
    <w:p w14:paraId="0C320AE3" w14:textId="77777777" w:rsidR="00F043A4" w:rsidRDefault="00000000">
      <w:pPr>
        <w:jc w:val="center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Writing a Scientific Explanation CER Rubric</w:t>
      </w:r>
    </w:p>
    <w:sectPr w:rsidR="00F043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5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4B9CC" w14:textId="77777777" w:rsidR="00806B91" w:rsidRDefault="00806B91">
      <w:pPr>
        <w:spacing w:line="240" w:lineRule="auto"/>
      </w:pPr>
      <w:r>
        <w:separator/>
      </w:r>
    </w:p>
  </w:endnote>
  <w:endnote w:type="continuationSeparator" w:id="0">
    <w:p w14:paraId="07DAE7DA" w14:textId="77777777" w:rsidR="00806B91" w:rsidRDefault="00806B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09478" w14:textId="77777777" w:rsidR="00E34B9A" w:rsidRDefault="00E34B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20AE4" w14:textId="66C63188" w:rsidR="00F043A4" w:rsidRDefault="00E34B9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mbria" w:eastAsia="Cambria" w:hAnsi="Cambria" w:cs="Cambria"/>
        <w:color w:val="000000"/>
        <w:sz w:val="20"/>
        <w:szCs w:val="20"/>
      </w:rPr>
    </w:pPr>
    <w:r w:rsidRPr="00E34B9A">
      <w:rPr>
        <w:rFonts w:ascii="Cambria" w:eastAsia="Cambria" w:hAnsi="Cambria" w:cs="Cambria"/>
        <w:color w:val="00000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869D0E1" wp14:editId="0088591A">
              <wp:simplePos x="0" y="0"/>
              <wp:positionH relativeFrom="column">
                <wp:posOffset>2887980</wp:posOffset>
              </wp:positionH>
              <wp:positionV relativeFrom="paragraph">
                <wp:posOffset>121285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59082949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B1AAB" w14:textId="77777777" w:rsidR="00E34B9A" w:rsidRDefault="00E34B9A" w:rsidP="00E34B9A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819056086" name="Right Triangle 819056086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710194030" name="Picture 1710194030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0238990" name="Picture 28023899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69D0E1" id="Group 7" o:spid="_x0000_s1026" style="position:absolute;margin-left:227.4pt;margin-top:9.55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" stroked="f">
                <v:textbox style="mso-fit-shape-to-text:t">
                  <w:txbxContent>
                    <w:p w14:paraId="0FFB1AAB" w14:textId="77777777" w:rsidR="00E34B9A" w:rsidRDefault="00E34B9A" w:rsidP="00E34B9A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819056086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194030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28023899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  <w:p w14:paraId="0C320AE5" w14:textId="336FE58D" w:rsidR="00F043A4" w:rsidRDefault="00F043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12043" w14:textId="77777777" w:rsidR="00E34B9A" w:rsidRDefault="00E34B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18308" w14:textId="77777777" w:rsidR="00806B91" w:rsidRDefault="00806B91">
      <w:pPr>
        <w:spacing w:line="240" w:lineRule="auto"/>
      </w:pPr>
      <w:r>
        <w:separator/>
      </w:r>
    </w:p>
  </w:footnote>
  <w:footnote w:type="continuationSeparator" w:id="0">
    <w:p w14:paraId="48669BA5" w14:textId="77777777" w:rsidR="00806B91" w:rsidRDefault="00806B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FDAA4" w14:textId="77777777" w:rsidR="00E34B9A" w:rsidRDefault="00E34B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4C2D7" w14:textId="77777777" w:rsidR="00E34B9A" w:rsidRDefault="00E34B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74329" w14:textId="77777777" w:rsidR="00E34B9A" w:rsidRDefault="00E34B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87EBE"/>
    <w:multiLevelType w:val="multilevel"/>
    <w:tmpl w:val="28B2A750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6D06BD8"/>
    <w:multiLevelType w:val="multilevel"/>
    <w:tmpl w:val="05807D9A"/>
    <w:lvl w:ilvl="0">
      <w:start w:val="1"/>
      <w:numFmt w:val="bullet"/>
      <w:lvlText w:val="▪"/>
      <w:lvlJc w:val="left"/>
      <w:pPr>
        <w:ind w:left="79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3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5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9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1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52" w:hanging="360"/>
      </w:pPr>
      <w:rPr>
        <w:rFonts w:ascii="Noto Sans Symbols" w:eastAsia="Noto Sans Symbols" w:hAnsi="Noto Sans Symbols" w:cs="Noto Sans Symbols"/>
      </w:rPr>
    </w:lvl>
  </w:abstractNum>
  <w:num w:numId="1" w16cid:durableId="1278563496">
    <w:abstractNumId w:val="1"/>
  </w:num>
  <w:num w:numId="2" w16cid:durableId="1715160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NjIzM7IwsAByDJR0lIJTi4sz8/NACgxrAbVKRfssAAAA"/>
  </w:docVars>
  <w:rsids>
    <w:rsidRoot w:val="00F043A4"/>
    <w:rsid w:val="001C2833"/>
    <w:rsid w:val="00806B91"/>
    <w:rsid w:val="00E32DDB"/>
    <w:rsid w:val="00E34B9A"/>
    <w:rsid w:val="00F04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20AB8"/>
  <w15:docId w15:val="{DA343E5D-DEF1-412E-A30A-007AADEA6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34B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B9A"/>
  </w:style>
  <w:style w:type="paragraph" w:styleId="Footer">
    <w:name w:val="footer"/>
    <w:basedOn w:val="Normal"/>
    <w:link w:val="FooterChar"/>
    <w:uiPriority w:val="99"/>
    <w:unhideWhenUsed/>
    <w:rsid w:val="00E34B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B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4</cp:revision>
  <dcterms:created xsi:type="dcterms:W3CDTF">2023-10-25T18:37:00Z</dcterms:created>
  <dcterms:modified xsi:type="dcterms:W3CDTF">2023-10-25T18:40:00Z</dcterms:modified>
</cp:coreProperties>
</file>